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52E7CE49" w:rsidR="007B4A91" w:rsidRDefault="00E22573">
      <w:pPr>
        <w:rPr>
          <w:sz w:val="28"/>
          <w:szCs w:val="28"/>
        </w:rPr>
      </w:pPr>
      <w:r>
        <w:t>Project-44 ; Make your own game-1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6EEDD411" w:rsidR="007B4A91" w:rsidRDefault="00E22573">
      <w:pPr>
        <w:rPr>
          <w:sz w:val="28"/>
          <w:szCs w:val="28"/>
        </w:rPr>
      </w:pPr>
      <w:r>
        <w:t>The goal of the game is to survive as long as possible against the horde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7C6FFD89" w14:textId="236DE712" w:rsidR="007B4A91" w:rsidRDefault="00E22573">
      <w:pPr>
        <w:ind w:left="720"/>
        <w:rPr>
          <w:sz w:val="28"/>
          <w:szCs w:val="28"/>
        </w:rPr>
      </w:pPr>
      <w:r>
        <w:t xml:space="preserve">A new deadly and contagious virus has been discovered which causes people to lose their brain function. The virus acts like a parasite and controls the now brain-dead carrier. It forces the person to bite or scratch other people , which infects them. Due to the easy nature of transmission, the virus has claimed a large part of the world population and most world governments have collapsed. </w:t>
      </w:r>
      <w:r w:rsidR="006F3B24">
        <w:t>The infected people are reffered to as “Zombies”. Finding survivors is relatively hard a</w:t>
      </w:r>
      <w:r w:rsidR="00BD6619">
        <w:t>nd most survivors stick together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7E99A42" w:rsidR="007B4A91" w:rsidRDefault="00BD66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7A54CF" w:rsidR="007B4A91" w:rsidRDefault="00BD66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the enem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F626EB5" w:rsidR="007B4A91" w:rsidRDefault="00BD66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793411B" w:rsidR="007B4A91" w:rsidRDefault="00BD66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 is a survivor who specialises in healing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6A7D3AD" w:rsidR="007B4A91" w:rsidRDefault="00BD66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i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E7BD76B" w:rsidR="007B4A91" w:rsidRDefault="00BD66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ill is a survivor who specialises in tinkering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2F132DD" w:rsidR="007B4A91" w:rsidRDefault="00BD66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i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361509E" w:rsidR="007B4A91" w:rsidRDefault="00BD66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im is a survivor who helps you fight against the horde.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112EB42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m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4AB6960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can reload your weapons through ammo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8A36567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z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B10B027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gh rate of fire but low magazine capacity and damag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7E1C69C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P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59A22E2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g magazine but very damage and rate of fir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46F4143" w:rsidR="007B4A91" w:rsidRDefault="00BD6619" w:rsidP="00BD6619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Double Barr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F98663E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gh Damage but low rate of fire and magazine capacity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63D4E42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K47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2CEE94B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dium rate of fire, damage and magazine capacity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3BBD4D5D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dki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46C9E14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this to heal yourself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6F79AC74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nad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07EDC8C6" w:rsidR="007B4A91" w:rsidRDefault="00BD66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se this utility to </w:t>
            </w:r>
            <w:r w:rsidR="002A6D91">
              <w:rPr>
                <w:sz w:val="28"/>
                <w:szCs w:val="28"/>
              </w:rPr>
              <w:t>blast a lot of zombies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61BD6205" w:rsidR="007B4A91" w:rsidRDefault="002A6D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chet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44476CB0" w:rsidR="007B4A91" w:rsidRDefault="002A6D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this large knife to take out zombies near you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626657A5" w:rsidR="007B4A91" w:rsidRDefault="00B631B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3F1A1F3" wp14:editId="26ADA831">
            <wp:extent cx="2139043" cy="2139043"/>
            <wp:effectExtent l="0" t="0" r="0" b="0"/>
            <wp:docPr id="1" name="Picture 1" descr="Update to u/LAPDandUSarmy's SWAT Ranger Skin. (This is my 2nd Pixel Art, be  nice lmao.) : r/DeadA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Update to u/LAPDandUSarmy's SWAT Ranger Skin. (This is my 2nd Pixel Art, be  nice lmao.) : r/DeadAhea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4" cy="2146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ED075F" wp14:editId="16B7E2DB">
            <wp:extent cx="2723253" cy="2057400"/>
            <wp:effectExtent l="0" t="0" r="1270" b="0"/>
            <wp:docPr id="2" name="Picture 2" descr="60 Dead ahead : zombie warfare ideas in 2022 | zombie, warfare, pixel  charac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60 Dead ahead : zombie warfare ideas in 2022 | zombie, warfare, pixel  character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425" cy="206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FEFD8B" wp14:editId="465361CB">
            <wp:extent cx="1638300" cy="1638300"/>
            <wp:effectExtent l="0" t="0" r="0" b="0"/>
            <wp:docPr id="3" name="Picture 3" descr="Medkit | Dead Ahead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Medkit | Dead Ahead Wiki | Fando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407" cy="1644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8C1D6D" wp14:editId="49BF4041">
            <wp:extent cx="1643743" cy="1988016"/>
            <wp:effectExtent l="0" t="0" r="0" b="0"/>
            <wp:docPr id="4" name="Picture 4" descr="grenade | Pixel Art Ma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grenade | Pixel Art Mak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6303" cy="1991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B95CF7" wp14:editId="659B03F3">
            <wp:extent cx="2193290" cy="1714500"/>
            <wp:effectExtent l="0" t="0" r="0" b="0"/>
            <wp:docPr id="5" name="Picture 5" descr="Ammo | Pixel Art Ma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Ammo | Pixel Art Mak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9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D4650" w14:textId="15EC9198" w:rsidR="00B631B6" w:rsidRDefault="00B631B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C48423E" wp14:editId="0395040F">
            <wp:extent cx="2378710" cy="2378710"/>
            <wp:effectExtent l="0" t="0" r="2540" b="2540"/>
            <wp:docPr id="6" name="Picture 6" descr="Sheriff Bill | Dead Ahead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Sheriff Bill | Dead Ahead Wiki | Fando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710" cy="237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E2A17B" wp14:editId="2A581487">
            <wp:extent cx="1905000" cy="1485900"/>
            <wp:effectExtent l="0" t="0" r="0" b="0"/>
            <wp:docPr id="7" name="Picture 7" descr="Submachine Gun | Dead Ahead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Submachine Gun | Dead Ahead Wiki | Fando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1FAE0A" wp14:editId="2EA1F2CE">
            <wp:extent cx="1540329" cy="1732915"/>
            <wp:effectExtent l="0" t="0" r="3175" b="635"/>
            <wp:docPr id="8" name="Picture 8" descr="Machete | Call of Duty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Machete | Call of Duty Wiki | Fandom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63" cy="1740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A3602" w14:textId="77777777" w:rsidR="00B631B6" w:rsidRDefault="00B631B6">
      <w:pPr>
        <w:rPr>
          <w:sz w:val="28"/>
          <w:szCs w:val="28"/>
        </w:rPr>
      </w:pPr>
    </w:p>
    <w:p w14:paraId="009B5707" w14:textId="77777777" w:rsidR="00B631B6" w:rsidRDefault="00B631B6">
      <w:pPr>
        <w:rPr>
          <w:sz w:val="28"/>
          <w:szCs w:val="28"/>
        </w:rPr>
      </w:pPr>
    </w:p>
    <w:p w14:paraId="60626289" w14:textId="77777777" w:rsidR="00CE1458" w:rsidRDefault="00B631B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5F3C8A5" wp14:editId="06A55250">
            <wp:extent cx="6248400" cy="2906486"/>
            <wp:effectExtent l="0" t="0" r="0" b="0"/>
            <wp:docPr id="9" name="Picture 9" descr="Just a zombies : r/DeadA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Just a zombies : r/DeadAhea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3021" cy="2913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14717A02" w:rsidR="007B4A91" w:rsidRDefault="00CE1458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8CC7F14" wp14:editId="065CA0AE">
            <wp:extent cx="6074229" cy="3533522"/>
            <wp:effectExtent l="0" t="0" r="0" b="0"/>
            <wp:docPr id="10" name="Picture 10" descr="I make an actual sprite sheet with old and new versions for everyone who  wants : r/DeadA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I make an actual sprite sheet with old and new versions for everyone who  wants : r/DeadAhea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3964" cy="360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4E73669B" w:rsidR="007B4A91" w:rsidRDefault="002A6D91">
      <w:pPr>
        <w:ind w:left="720"/>
        <w:rPr>
          <w:sz w:val="28"/>
          <w:szCs w:val="28"/>
        </w:rPr>
      </w:pPr>
      <w:r>
        <w:t>I plan on doing that by consistently giving the player character’s new sidekicks and new weapons. However, the zombies will get more powerful and quicker over time as well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90167704">
    <w:abstractNumId w:val="0"/>
  </w:num>
  <w:num w:numId="2" w16cid:durableId="878395530">
    <w:abstractNumId w:val="1"/>
  </w:num>
  <w:num w:numId="3" w16cid:durableId="2127962377">
    <w:abstractNumId w:val="3"/>
  </w:num>
  <w:num w:numId="4" w16cid:durableId="5000430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A6D91"/>
    <w:rsid w:val="00556965"/>
    <w:rsid w:val="006F3B24"/>
    <w:rsid w:val="007B4A91"/>
    <w:rsid w:val="008C4F19"/>
    <w:rsid w:val="00B631B6"/>
    <w:rsid w:val="00BD6619"/>
    <w:rsid w:val="00CE1458"/>
    <w:rsid w:val="00E22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face</dc:creator>
  <cp:lastModifiedBy>Muhammad Farhan Aslam</cp:lastModifiedBy>
  <cp:revision>2</cp:revision>
  <dcterms:created xsi:type="dcterms:W3CDTF">2022-07-10T13:48:00Z</dcterms:created>
  <dcterms:modified xsi:type="dcterms:W3CDTF">2022-07-10T13:48:00Z</dcterms:modified>
</cp:coreProperties>
</file>